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endra Watkin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Thomas Regni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8376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